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1B0A94" w:rsidRDefault="00FF7FDA" w:rsidP="001B0A94">
      <w:pPr>
        <w:pStyle w:val="Title"/>
      </w:pPr>
      <w:r w:rsidRPr="001B0A94">
        <w:t>Untitled</w:t>
      </w:r>
    </w:p>
    <w:p w14:paraId="22F34F72" w14:textId="77777777" w:rsidR="009C1BCF" w:rsidRPr="001B0A94" w:rsidRDefault="00FF7FDA" w:rsidP="001B0A94">
      <w:pPr>
        <w:pStyle w:val="Author"/>
      </w:pPr>
      <w:r w:rsidRPr="001B0A94">
        <w:t>Brad Cannell</w:t>
      </w:r>
    </w:p>
    <w:p w14:paraId="6B3B95D0" w14:textId="77777777" w:rsidR="009C1BCF" w:rsidRPr="001B0A94" w:rsidRDefault="00FF7FDA" w:rsidP="001B0A94">
      <w:pPr>
        <w:pStyle w:val="Date"/>
      </w:pPr>
      <w:r w:rsidRPr="001B0A94">
        <w:t>April 8, 2016</w:t>
      </w:r>
    </w:p>
    <w:p w14:paraId="1081CC32" w14:textId="5E835462" w:rsidR="003A0033" w:rsidRDefault="003A0033" w:rsidP="001B0A94">
      <w:pPr>
        <w:pStyle w:val="Heading1"/>
      </w:pPr>
      <w:r w:rsidRPr="001B0A94">
        <w:t>Heading 1</w:t>
      </w:r>
    </w:p>
    <w:p w14:paraId="4D6E91CB" w14:textId="25DBF56F" w:rsidR="001B0A94" w:rsidRPr="001B0A94" w:rsidRDefault="001B0A94" w:rsidP="001B0A94">
      <w:pPr>
        <w:pStyle w:val="Heading2"/>
      </w:pPr>
      <w:r w:rsidRPr="001B0A94">
        <w:t>Hea</w:t>
      </w:r>
      <w:bookmarkStart w:id="0" w:name="_GoBack"/>
      <w:bookmarkEnd w:id="0"/>
      <w:r w:rsidRPr="001B0A94">
        <w:t>ding 2</w:t>
      </w:r>
    </w:p>
    <w:p w14:paraId="4FF5B2A0" w14:textId="1FD2835C" w:rsidR="003A0033" w:rsidRPr="001B0A94" w:rsidRDefault="003A0033" w:rsidP="003A0033">
      <w:pPr>
        <w:pStyle w:val="Heading3"/>
        <w:rPr>
          <w:sz w:val="22"/>
          <w:szCs w:val="22"/>
        </w:rPr>
      </w:pPr>
      <w:r w:rsidRPr="001B0A94">
        <w:rPr>
          <w:sz w:val="22"/>
          <w:szCs w:val="22"/>
        </w:rPr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 xml:space="preserve">In order to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1B0A94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1B0A94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2EB1A8" w14:textId="77777777" w:rsidR="00C578DA" w:rsidRDefault="00C578DA">
      <w:pPr>
        <w:spacing w:after="0"/>
      </w:pPr>
      <w:r>
        <w:separator/>
      </w:r>
    </w:p>
  </w:endnote>
  <w:endnote w:type="continuationSeparator" w:id="0">
    <w:p w14:paraId="62AF17EE" w14:textId="77777777" w:rsidR="00C578DA" w:rsidRDefault="00C578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0C8AAB" w14:textId="77777777" w:rsidR="00C578DA" w:rsidRDefault="00C578DA">
      <w:r>
        <w:separator/>
      </w:r>
    </w:p>
  </w:footnote>
  <w:footnote w:type="continuationSeparator" w:id="0">
    <w:p w14:paraId="57FF2A87" w14:textId="77777777" w:rsidR="00C578DA" w:rsidRDefault="00C578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4918AC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F9B889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1F0A48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0694C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57CB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E2C2E8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0A0E1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8A08F9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A85C6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5A008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F38ED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0A94"/>
    <w:rsid w:val="001F75E3"/>
    <w:rsid w:val="003A0033"/>
    <w:rsid w:val="003B7E46"/>
    <w:rsid w:val="004866FB"/>
    <w:rsid w:val="004E29B3"/>
    <w:rsid w:val="00501AAA"/>
    <w:rsid w:val="00590D07"/>
    <w:rsid w:val="00784D58"/>
    <w:rsid w:val="008D6863"/>
    <w:rsid w:val="009A4BFD"/>
    <w:rsid w:val="009C1BCF"/>
    <w:rsid w:val="00B66E26"/>
    <w:rsid w:val="00B86B75"/>
    <w:rsid w:val="00BC48D5"/>
    <w:rsid w:val="00C36279"/>
    <w:rsid w:val="00C578DA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0A9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1B0A94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0A94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B0A94"/>
    <w:pPr>
      <w:keepNext/>
      <w:keepLines/>
    </w:pPr>
  </w:style>
  <w:style w:type="paragraph" w:styleId="Date">
    <w:name w:val="Date"/>
    <w:next w:val="BodyText"/>
    <w:qFormat/>
    <w:rsid w:val="001B0A9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74</Words>
  <Characters>1562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7</cp:revision>
  <dcterms:created xsi:type="dcterms:W3CDTF">2016-04-09T03:00:00Z</dcterms:created>
  <dcterms:modified xsi:type="dcterms:W3CDTF">2017-12-05T17:01:00Z</dcterms:modified>
</cp:coreProperties>
</file>